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CFCDCD" w:themeColor="background2" w:themeShade="E5"/>
  <w:body>
    <w:p w14:paraId="2D3A6DF0" w14:textId="2CF8E379" w:rsidR="002B5478" w:rsidRDefault="00804D27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33B75A4" wp14:editId="00550FEB">
                <wp:simplePos x="0" y="0"/>
                <wp:positionH relativeFrom="page">
                  <wp:align>right</wp:align>
                </wp:positionH>
                <wp:positionV relativeFrom="paragraph">
                  <wp:posOffset>-457200</wp:posOffset>
                </wp:positionV>
                <wp:extent cx="10687050" cy="847725"/>
                <wp:effectExtent l="0" t="0" r="0" b="952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687050" cy="847725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6684031" id="Rectangle 1" o:spid="_x0000_s1026" style="position:absolute;margin-left:790.3pt;margin-top:-36pt;width:841.5pt;height:66.75pt;z-index:251659264;visibility:visible;mso-wrap-style:square;mso-width-percent:0;mso-wrap-distance-left:9pt;mso-wrap-distance-top:0;mso-wrap-distance-right:9pt;mso-wrap-distance-bottom:0;mso-position-horizontal:right;mso-position-horizontal-relative:page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" fillcolor="black [3213]" stroked="f" strokeweight="1pt">
                <w10:wrap anchorx="page"/>
              </v:rect>
            </w:pict>
          </mc:Fallback>
        </mc:AlternateContent>
      </w:r>
    </w:p>
    <w:p w14:paraId="353612FE" w14:textId="5627B10B" w:rsidR="00804D27" w:rsidRDefault="005A3679"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BB635B8" wp14:editId="2644088D">
                <wp:simplePos x="0" y="0"/>
                <wp:positionH relativeFrom="column">
                  <wp:posOffset>-161925</wp:posOffset>
                </wp:positionH>
                <wp:positionV relativeFrom="paragraph">
                  <wp:posOffset>2276475</wp:posOffset>
                </wp:positionV>
                <wp:extent cx="2457450" cy="2514600"/>
                <wp:effectExtent l="0" t="0" r="0" b="0"/>
                <wp:wrapNone/>
                <wp:docPr id="5" name="Rectangle: Rounded Corners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57450" cy="2514600"/>
                        </a:xfrm>
                        <a:prstGeom prst="roundRect">
                          <a:avLst>
                            <a:gd name="adj" fmla="val 5258"/>
                          </a:avLst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610B2F2" id="Rectangle: Rounded Corners 5" o:spid="_x0000_s1026" style="position:absolute;margin-left:-12.75pt;margin-top:179.25pt;width:193.5pt;height:198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3447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" fillcolor="white [3212]" stroked="f" strokeweight="1pt">
                <v:stroke joinstyle="miter"/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C5424E3" wp14:editId="7D38B217">
                <wp:simplePos x="0" y="0"/>
                <wp:positionH relativeFrom="column">
                  <wp:posOffset>-161926</wp:posOffset>
                </wp:positionH>
                <wp:positionV relativeFrom="paragraph">
                  <wp:posOffset>4924425</wp:posOffset>
                </wp:positionV>
                <wp:extent cx="2447925" cy="1409700"/>
                <wp:effectExtent l="0" t="0" r="9525" b="0"/>
                <wp:wrapNone/>
                <wp:docPr id="8" name="Rectangle: Rounded Corners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47925" cy="1409700"/>
                        </a:xfrm>
                        <a:prstGeom prst="roundRect">
                          <a:avLst>
                            <a:gd name="adj" fmla="val 8667"/>
                          </a:avLst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CA81F60" id="Rectangle: Rounded Corners 8" o:spid="_x0000_s1026" style="position:absolute;margin-left:-12.75pt;margin-top:387.75pt;width:192.75pt;height:111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5680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" fillcolor="white [3212]" stroked="f" strokeweight="1pt">
                <v:stroke joinstyle="miter"/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B6450A1" wp14:editId="125591E1">
                <wp:simplePos x="0" y="0"/>
                <wp:positionH relativeFrom="column">
                  <wp:posOffset>-161924</wp:posOffset>
                </wp:positionH>
                <wp:positionV relativeFrom="paragraph">
                  <wp:posOffset>257175</wp:posOffset>
                </wp:positionV>
                <wp:extent cx="2457450" cy="1885950"/>
                <wp:effectExtent l="0" t="0" r="0" b="0"/>
                <wp:wrapNone/>
                <wp:docPr id="2" name="Rectangle: Rounded Corners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57450" cy="1885950"/>
                        </a:xfrm>
                        <a:prstGeom prst="roundRect">
                          <a:avLst>
                            <a:gd name="adj" fmla="val 8096"/>
                          </a:avLst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oundrect w14:anchorId="08293636" id="Rectangle: Rounded Corners 2" o:spid="_x0000_s1026" style="position:absolute;margin-left:-12.75pt;margin-top:20.25pt;width:193.5pt;height:148.5p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5307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" fillcolor="white [3212]" stroked="f" strokeweight="1pt">
                <v:stroke joinstyle="miter"/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AAB2430" wp14:editId="5BB8E68E">
                <wp:simplePos x="0" y="0"/>
                <wp:positionH relativeFrom="margin">
                  <wp:align>right</wp:align>
                </wp:positionH>
                <wp:positionV relativeFrom="paragraph">
                  <wp:posOffset>276225</wp:posOffset>
                </wp:positionV>
                <wp:extent cx="7296150" cy="6048375"/>
                <wp:effectExtent l="0" t="0" r="0" b="9525"/>
                <wp:wrapNone/>
                <wp:docPr id="4" name="Rectangle: Rounded Corners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96150" cy="6048375"/>
                        </a:xfrm>
                        <a:prstGeom prst="roundRect">
                          <a:avLst>
                            <a:gd name="adj" fmla="val 2126"/>
                          </a:avLst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3B60CE3" id="Rectangle: Rounded Corners 4" o:spid="_x0000_s1026" style="position:absolute;margin-left:523.3pt;margin-top:21.75pt;width:574.5pt;height:476.25pt;z-index:25166336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arcsize="139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" fillcolor="white [3212]" stroked="f" strokeweight="1pt">
                <v:stroke joinstyle="miter"/>
                <w10:wrap anchorx="margin"/>
              </v:roundrect>
            </w:pict>
          </mc:Fallback>
        </mc:AlternateContent>
      </w:r>
    </w:p>
    <w:sectPr w:rsidR="00804D27" w:rsidSect="00804D27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zMjAysQQyjSwsDZR0lIJTi4sz8/NACoxqAW/sIwYsAAAA"/>
  </w:docVars>
  <w:rsids>
    <w:rsidRoot w:val="00804D27"/>
    <w:rsid w:val="002B5478"/>
    <w:rsid w:val="00305AA6"/>
    <w:rsid w:val="00414A74"/>
    <w:rsid w:val="005A3679"/>
    <w:rsid w:val="00607F0D"/>
    <w:rsid w:val="00804D27"/>
    <w:rsid w:val="009E08DC"/>
    <w:rsid w:val="00A4773C"/>
    <w:rsid w:val="00E965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1A2C5F"/>
  <w15:chartTrackingRefBased/>
  <w15:docId w15:val="{8374AE72-6A49-4230-8715-A65332F9E7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</Words>
  <Characters>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len Jones</dc:creator>
  <cp:keywords/>
  <dc:description/>
  <cp:lastModifiedBy>Helen Jones</cp:lastModifiedBy>
  <cp:revision>2</cp:revision>
  <dcterms:created xsi:type="dcterms:W3CDTF">2022-05-11T11:53:00Z</dcterms:created>
  <dcterms:modified xsi:type="dcterms:W3CDTF">2022-05-11T11:53:00Z</dcterms:modified>
</cp:coreProperties>
</file>